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osition</w:t>
      </w:r>
    </w:p>
    <w:bookmarkStart w:id="20" w:name="Xe7707ad8b9a400a8cebc06f23de32ad15ed7866"/>
    <w:p>
      <w:pPr>
        <w:pStyle w:val="Heading1"/>
      </w:pPr>
      <w:r>
        <w:t xml:space="preserve">Internship Application Letter: Business Consultant Internship in Brazil Brasíl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Company Name:</w:t>
      </w:r>
      <w:r>
        <w:t xml:space="preserve"> </w:t>
      </w:r>
      <w:r>
        <w:t xml:space="preserve">[Company Name]</w:t>
      </w:r>
      <w:r>
        <w:br/>
      </w:r>
      <w:r>
        <w:rPr>
          <w:bCs/>
          <w:b/>
        </w:rPr>
        <w:t xml:space="preserve">Address:</w:t>
      </w:r>
      <w:r>
        <w:t xml:space="preserve"> </w:t>
      </w:r>
      <w:r>
        <w:t xml:space="preserve">[Company Address, Brasília, Brazil]</w:t>
      </w:r>
    </w:p>
    <w:p>
      <w:pPr>
        <w:pStyle w:val="BodyText"/>
      </w:pPr>
      <w:r>
        <w:rPr>
          <w:iCs/>
          <w:i/>
        </w:rPr>
        <w:t xml:space="preserve">Dear Hiring Committee,</w:t>
      </w:r>
    </w:p>
    <w:p>
      <w:pPr>
        <w:pStyle w:val="BodyText"/>
      </w:pPr>
      <w:r>
        <w:t xml:space="preserve">I am writing with profound enthusiasm to submit my application for the Business Consultant Internship position within your esteemed organization in Brazil Brasília. This Internship Application Letter represents not merely a formality but a sincere expression of my dedication to contributing meaningfully to the dynamic business ecosystem of Brasília, while pursuing professional growth under your mentorship as an aspiring Business Consultant. Having closely followed [Company Name]'s transformative work in strategic advisory across federal government partnerships and emerging market enterprises within Brazil Brasília, I am confident that my academic foundation, cultural awareness, and eagerness to learn align precisely with the goals of your team.</w:t>
      </w:r>
    </w:p>
    <w:p>
      <w:pPr>
        <w:pStyle w:val="BodyText"/>
      </w:pPr>
      <w:r>
        <w:t xml:space="preserve">The unique position of Brasília as Brazil's political capital and a hub for national economic policy formation creates an unparalleled environment for Business Consultant internships. Unlike consulting roles in São Paulo or Rio de Janeiro focused primarily on corporate giants, Brasília’s landscape is defined by complex interactions between federal ministries, multilateral agencies (like the World Bank office here), international NGOs, and rapidly evolving local SMEs. This context demands consultants who understand not just business models but also the intricacies of Brazil's centralized governance structure and its impact on market dynamics. My academic journey at [University Name] has intentionally emphasized this intersection: I completed a specialized course in "Public Sector Management &amp; Economic Development" with a focus on federal policy implementation challenges across Brazilian states, including analyses of initiatives like the 'Brazil Mais Produtivo' program currently shaping Brasília’s economic corridors. This coursework directly prepares me to support your team in navigating the specific nuances of business consulting within Brazil Brasília.</w:t>
      </w:r>
    </w:p>
    <w:p>
      <w:pPr>
        <w:pStyle w:val="BodyText"/>
      </w:pPr>
      <w:r>
        <w:t xml:space="preserve">My practical experience further underscores my readiness for this Business Consultant Internship. As a Research Assistant at [University Department], I collaborated with a faculty-led project analyzing supply chain inefficiencies in Brasília's agribusiness sector, interviewing 15 local cooperative leaders and mapping logistical bottlenecks along the Federal Highway (BR-070) corridor—a critical route for businesses connecting the capital to Mato Grosso. This project required meticulous data analysis, stakeholder communication in Portuguese (which I am fluent in), and presenting findings to a mixed audience of economists and municipal officials—mirroring the multifaceted communication skills essential for a Business Consultant operating effectively in Brazil Brasília. Additionally, during my summer internship at [Local Business/Consulting Firm Name] in Brasília’s Esplanada dos Ministérios district, I supported the development of market entry strategies for three Brazilian tech startups targeting public procurement contracts. This hands-on exposure provided invaluable insight into the bureaucratic pathways and strategic considerations unique to consulting within the Brasília context.</w:t>
      </w:r>
    </w:p>
    <w:p>
      <w:pPr>
        <w:pStyle w:val="BodyText"/>
      </w:pPr>
      <w:r>
        <w:t xml:space="preserve">What truly drives my application is a deep-seated commitment to leveraging business acumen for sustainable development within Brazil's capital. I have long admired how organizations like [Company Name] bridge cutting-edge strategy with tangible impact in Brasília’s evolving economy—whether optimizing municipal service delivery or fostering private-sector innovation in sectors like green technology, which is gaining significant traction here with initiatives such as the 'Brasília Verde' environmental plan. As an intern, I am eager to contribute to this mission by supporting your team's client engagements through comprehensive data collection, market trend analysis using tools like Tableau and SPSS (which I have certified in), and assisting in the preparation of client-ready reports. My adaptability is paramount: I have lived and studied in Brasília for two years, navigating its cultural rhythms—from understanding the significance of 'café da manhã' meetings to appreciating the city's unique blend of modernist architecture (like Oscar Niemeyer’s structures) and vibrant local culture—which allows me to integrate seamlessly into your team dynamics from day one.</w:t>
      </w:r>
    </w:p>
    <w:p>
      <w:pPr>
        <w:pStyle w:val="BodyText"/>
      </w:pPr>
      <w:r>
        <w:t xml:space="preserve">Moreover, I recognize that a successful Business Consultant Intern in Brazil Brasília must possess more than analytical skills; they require cultural intelligence. My immersion in Brasília has taught me the importance of building trust through relationship-focused communication—a cornerstone of Brazilian business etiquette. I have actively participated in local networking events like the "Brasília Business Forum" and volunteer initiatives supporting social entrepreneurship projects near Park Shopping, reinforcing my understanding that sustainable business solutions are deeply rooted in community engagement. This perspective is crucial for developing recommendations that resonate with both the strategic objectives of clients and the socio-economic fabric of Brazil Brasília.</w:t>
      </w:r>
    </w:p>
    <w:p>
      <w:pPr>
        <w:pStyle w:val="BodyText"/>
      </w:pPr>
      <w:r>
        <w:t xml:space="preserve">My academic background in Business Administration (with a minor in Economics), coupled with my fluency in Portuguese (C1 level, including understanding local dialects like 'falaço' used casually by locals) and proficiency in English, positions me to add immediate value. I have also completed certifications in Data-Driven Decision Making and Agile Project Management—skills directly applicable to the fast-paced demands of a Business Consultant internship where delivering actionable insights efficiently is non-negotiable.</w:t>
      </w:r>
    </w:p>
    <w:p>
      <w:pPr>
        <w:pStyle w:val="BodyText"/>
      </w:pPr>
      <w:r>
        <w:t xml:space="preserve">Securing an Internship Application Letter with [Company Name] represents more than a career step; it’s the beginning of my journey toward becoming a consultant who can authentically serve Brazil's strategic centers. I am particularly drawn to your firm's work on [Mention Specific Project/Initiative if known, e.g., "digital transformation for federal agencies"] as it exemplifies the kind of impactful, context-aware consulting I aspire to contribute to within Brazil Brasília. My ability to conduct thorough research, synthesize complex information into clear strategic narratives, and collaborate effectively in multicultural settings aligns precisely with the expectations of your Business Consultant Intern role.</w:t>
      </w:r>
    </w:p>
    <w:p>
      <w:pPr>
        <w:pStyle w:val="BodyText"/>
      </w:pPr>
      <w:r>
        <w:t xml:space="preserve">I am deeply motivated by the prospect of learning from your team while contributing fresh perspectives informed by my academic rigor and Brasília-centric experience. I am available for an interview at your earliest convenience and welcome the opportunity to discuss how my proactive approach, cultural fluency, and dedication to strategic problem-solving can benefit [Company Name]’s mission in Brazil Brasília. Thank you for considering this Internship Application Letter—my resume, attached for your review, provides further detail on my qualifications.</w:t>
      </w:r>
    </w:p>
    <w:p>
      <w:pPr>
        <w:pStyle w:val="BodyText"/>
      </w:pPr>
      <w:r>
        <w:t xml:space="preserve">With sincere appreciation and anticipation,</w:t>
      </w:r>
    </w:p>
    <w:p>
      <w:pPr>
        <w:pStyle w:val="BodyText"/>
      </w:pPr>
      <w:r>
        <w:rPr>
          <w:bCs/>
          <w:b/>
        </w:rPr>
        <w:t xml:space="preserve">[Your Full Name]</w:t>
      </w:r>
      <w:r>
        <w:br/>
      </w:r>
      <w:r>
        <w:t xml:space="preserve">[Your Phone Number]</w:t>
      </w:r>
      <w:r>
        <w:br/>
      </w:r>
      <w:r>
        <w:t xml:space="preserve">[Your Email Address]</w:t>
      </w:r>
      <w:r>
        <w:br/>
      </w:r>
      <w:r>
        <w:t xml:space="preserve">[LinkedIn Profile URL (Optional)]</w:t>
      </w:r>
      <w:r>
        <w:br/>
      </w:r>
      <w:r>
        <w:t xml:space="preserve">Brasília, Distrito Federal, Braz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Position</dc:title>
  <dc:creator/>
  <dc:language>en</dc:language>
  <cp:keywords/>
  <dcterms:created xsi:type="dcterms:W3CDTF">2025-12-10T08:43:56Z</dcterms:created>
  <dcterms:modified xsi:type="dcterms:W3CDTF">2025-12-10T08:43:56Z</dcterms:modified>
</cp:coreProperties>
</file>

<file path=docProps/custom.xml><?xml version="1.0" encoding="utf-8"?>
<Properties xmlns="http://schemas.openxmlformats.org/officeDocument/2006/custom-properties" xmlns:vt="http://schemas.openxmlformats.org/officeDocument/2006/docPropsVTypes"/>
</file>